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FDF13D" w14:textId="6A3F8E59" w:rsidR="008518D3" w:rsidRPr="001A1E9C" w:rsidRDefault="0031245C" w:rsidP="00CE39CA">
      <w:pPr>
        <w:spacing w:after="160"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pplementary File 2</w:t>
      </w:r>
      <w:r w:rsidR="001A1E9C" w:rsidRPr="00FA6AEA">
        <w:rPr>
          <w:rFonts w:ascii="Arial" w:hAnsi="Arial" w:cs="Arial"/>
          <w:sz w:val="24"/>
          <w:szCs w:val="24"/>
        </w:rPr>
        <w:t>.</w:t>
      </w:r>
      <w:r w:rsidR="00FA6AEA">
        <w:rPr>
          <w:rFonts w:ascii="Arial" w:hAnsi="Arial" w:cs="Arial"/>
          <w:sz w:val="24"/>
          <w:szCs w:val="24"/>
        </w:rPr>
        <w:t xml:space="preserve"> Clinical and demographic characteristics of the study population from which placental samples were collected for </w:t>
      </w:r>
      <w:proofErr w:type="spellStart"/>
      <w:r w:rsidR="00FA6AEA">
        <w:rPr>
          <w:rFonts w:ascii="Arial" w:hAnsi="Arial" w:cs="Arial"/>
          <w:sz w:val="24"/>
          <w:szCs w:val="24"/>
        </w:rPr>
        <w:t>snRNAseq</w:t>
      </w:r>
      <w:proofErr w:type="spellEnd"/>
      <w:r w:rsidR="00FA6AEA">
        <w:rPr>
          <w:rFonts w:ascii="Arial" w:hAnsi="Arial" w:cs="Arial"/>
          <w:sz w:val="24"/>
          <w:szCs w:val="24"/>
        </w:rPr>
        <w:t xml:space="preserve"> studies</w:t>
      </w:r>
    </w:p>
    <w:tbl>
      <w:tblPr>
        <w:tblStyle w:val="TableGrid"/>
        <w:tblW w:w="8505" w:type="dxa"/>
        <w:tblInd w:w="570" w:type="dxa"/>
        <w:tblLayout w:type="fixed"/>
        <w:tblLook w:val="04A0" w:firstRow="1" w:lastRow="0" w:firstColumn="1" w:lastColumn="0" w:noHBand="0" w:noVBand="1"/>
      </w:tblPr>
      <w:tblGrid>
        <w:gridCol w:w="5646"/>
        <w:gridCol w:w="2859"/>
      </w:tblGrid>
      <w:tr w:rsidR="00751040" w14:paraId="2567A914" w14:textId="77777777" w:rsidTr="00A11118">
        <w:trPr>
          <w:trHeight w:val="618"/>
        </w:trPr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1C818F" w14:textId="2C093C52" w:rsidR="00751040" w:rsidRPr="00AD7DBF" w:rsidRDefault="00751040" w:rsidP="00760F0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AB6FCE" w14:textId="77777777" w:rsidR="001A1E9C" w:rsidRDefault="00751040" w:rsidP="00290367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FA6AEA">
              <w:rPr>
                <w:rFonts w:ascii="Arial" w:hAnsi="Arial" w:cs="Arial"/>
                <w:b/>
                <w:sz w:val="24"/>
                <w:szCs w:val="24"/>
              </w:rPr>
              <w:t>Study group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71A320F7" w14:textId="7EED0587" w:rsidR="00751040" w:rsidRPr="00AD7DBF" w:rsidRDefault="00751040" w:rsidP="00290367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(n=32)</w:t>
            </w:r>
          </w:p>
        </w:tc>
      </w:tr>
      <w:tr w:rsidR="00751040" w14:paraId="401AC842" w14:textId="77777777" w:rsidTr="00A11118">
        <w:trPr>
          <w:trHeight w:val="618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D4FCA" w14:textId="6B150B44" w:rsidR="00751040" w:rsidRPr="00751040" w:rsidRDefault="00751040" w:rsidP="0075104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751040">
              <w:rPr>
                <w:rFonts w:ascii="Arial" w:hAnsi="Arial" w:cs="Arial"/>
                <w:b/>
                <w:sz w:val="24"/>
                <w:szCs w:val="24"/>
              </w:rPr>
              <w:t>Clinical parameters</w:t>
            </w:r>
          </w:p>
        </w:tc>
      </w:tr>
      <w:tr w:rsidR="00751040" w14:paraId="7ABDFEAA" w14:textId="77777777" w:rsidTr="00A11118">
        <w:trPr>
          <w:trHeight w:val="618"/>
        </w:trPr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E1FD6" w14:textId="77777777" w:rsidR="00751040" w:rsidRPr="00AD7DBF" w:rsidRDefault="00751040" w:rsidP="00273A0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>Maternal age (years; median [IQR])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817BA" w14:textId="7F02E0AD" w:rsidR="00751040" w:rsidRPr="00CA6BC7" w:rsidRDefault="00751040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5 (21.8-29)</w:t>
            </w:r>
          </w:p>
        </w:tc>
      </w:tr>
      <w:tr w:rsidR="00751040" w14:paraId="7DD5A032" w14:textId="77777777" w:rsidTr="00A11118">
        <w:trPr>
          <w:trHeight w:val="618"/>
        </w:trPr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DFB1CC" w14:textId="77777777" w:rsidR="00751040" w:rsidRPr="00AD7DBF" w:rsidRDefault="00751040" w:rsidP="00273A0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>Body mass index (kg/m</w:t>
            </w:r>
            <w:r w:rsidRPr="00AD7DBF">
              <w:rPr>
                <w:rFonts w:ascii="Arial" w:hAnsi="Arial" w:cs="Arial"/>
                <w:sz w:val="24"/>
                <w:szCs w:val="24"/>
                <w:vertAlign w:val="superscript"/>
              </w:rPr>
              <w:t>2</w:t>
            </w:r>
            <w:r w:rsidRPr="00AD7DBF">
              <w:rPr>
                <w:rFonts w:ascii="Arial" w:hAnsi="Arial" w:cs="Arial"/>
                <w:sz w:val="24"/>
                <w:szCs w:val="24"/>
              </w:rPr>
              <w:t>; median [IQR])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4CAA1" w14:textId="528BC752" w:rsidR="00751040" w:rsidRPr="00CA6BC7" w:rsidRDefault="00751040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7.8 (21.7-31.6)</w:t>
            </w:r>
            <w:r w:rsidR="001A1E9C" w:rsidRPr="001A1E9C">
              <w:rPr>
                <w:rFonts w:ascii="Arial" w:hAnsi="Arial" w:cs="Arial"/>
                <w:sz w:val="24"/>
                <w:szCs w:val="24"/>
                <w:vertAlign w:val="superscript"/>
              </w:rPr>
              <w:t>a</w:t>
            </w:r>
          </w:p>
        </w:tc>
      </w:tr>
      <w:tr w:rsidR="00751040" w14:paraId="7F2B45BC" w14:textId="77777777" w:rsidTr="00A11118">
        <w:trPr>
          <w:trHeight w:val="618"/>
        </w:trPr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F9D2C" w14:textId="77777777" w:rsidR="00751040" w:rsidRPr="00AD7DBF" w:rsidRDefault="00751040" w:rsidP="00997B5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>Primiparity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D4FF6" w14:textId="3564EFFC" w:rsidR="00751040" w:rsidRPr="00CA6BC7" w:rsidRDefault="00751040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.6% (5/32)</w:t>
            </w:r>
          </w:p>
        </w:tc>
      </w:tr>
      <w:tr w:rsidR="00751040" w14:paraId="19914509" w14:textId="77777777" w:rsidTr="00A11118">
        <w:trPr>
          <w:trHeight w:val="618"/>
        </w:trPr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4EBF7" w14:textId="77777777" w:rsidR="00751040" w:rsidRPr="00AD7DBF" w:rsidRDefault="00751040" w:rsidP="001233C0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>Cesarean section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D4C4D" w14:textId="0BB821D0" w:rsidR="00751040" w:rsidRPr="00625CFC" w:rsidRDefault="00751040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9.4% (19/32)</w:t>
            </w:r>
          </w:p>
        </w:tc>
      </w:tr>
      <w:tr w:rsidR="00751040" w14:paraId="1D9E104F" w14:textId="77777777" w:rsidTr="00A11118">
        <w:trPr>
          <w:trHeight w:val="618"/>
        </w:trPr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22B87" w14:textId="77777777" w:rsidR="00751040" w:rsidRPr="00AD7DBF" w:rsidRDefault="00751040" w:rsidP="002C589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>Gestational age at delivery (weeks; median [IQR])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CE243" w14:textId="41B669E8" w:rsidR="00751040" w:rsidRPr="00BF3F2E" w:rsidRDefault="00751040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6.9 (32.9-39.1)</w:t>
            </w:r>
          </w:p>
        </w:tc>
      </w:tr>
      <w:tr w:rsidR="00751040" w14:paraId="13355401" w14:textId="77777777" w:rsidTr="00A11118">
        <w:trPr>
          <w:trHeight w:val="618"/>
        </w:trPr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47A05" w14:textId="28D75090" w:rsidR="00751040" w:rsidRPr="00AD7DBF" w:rsidRDefault="00751040" w:rsidP="002C589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>Birthweight (g</w:t>
            </w:r>
            <w:r w:rsidR="00A11118">
              <w:rPr>
                <w:rFonts w:ascii="Arial" w:hAnsi="Arial" w:cs="Arial"/>
                <w:sz w:val="24"/>
                <w:szCs w:val="24"/>
              </w:rPr>
              <w:t>; median [IQR]</w:t>
            </w:r>
            <w:r w:rsidRPr="00AD7DBF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9EB0D" w14:textId="2E132A36" w:rsidR="00751040" w:rsidRPr="00625CFC" w:rsidRDefault="00751040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802.5 (1833.8-3233.8)</w:t>
            </w:r>
          </w:p>
        </w:tc>
      </w:tr>
      <w:tr w:rsidR="00751040" w14:paraId="31B25243" w14:textId="77777777" w:rsidTr="00A11118">
        <w:trPr>
          <w:trHeight w:val="618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47D94" w14:textId="5400D2A6" w:rsidR="00751040" w:rsidRPr="00751040" w:rsidRDefault="00751040" w:rsidP="0075104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751040">
              <w:rPr>
                <w:rFonts w:ascii="Arial" w:hAnsi="Arial" w:cs="Arial"/>
                <w:b/>
                <w:sz w:val="24"/>
                <w:szCs w:val="24"/>
              </w:rPr>
              <w:t>Ethnicity</w:t>
            </w:r>
          </w:p>
        </w:tc>
      </w:tr>
      <w:tr w:rsidR="00751040" w14:paraId="007F0ACE" w14:textId="77777777" w:rsidTr="00A11118">
        <w:trPr>
          <w:trHeight w:val="618"/>
        </w:trPr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3AF13" w14:textId="77777777" w:rsidR="00751040" w:rsidRPr="00AD7DBF" w:rsidRDefault="00751040" w:rsidP="001314FE">
            <w:pPr>
              <w:tabs>
                <w:tab w:val="left" w:pos="180"/>
              </w:tabs>
              <w:spacing w:after="0" w:line="240" w:lineRule="auto"/>
              <w:ind w:left="180" w:hanging="180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 xml:space="preserve">   African-American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05866" w14:textId="468884F2" w:rsidR="00751040" w:rsidRPr="00515D8F" w:rsidRDefault="00751040" w:rsidP="001314F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1.3% (26/32)</w:t>
            </w:r>
          </w:p>
        </w:tc>
      </w:tr>
      <w:tr w:rsidR="00751040" w14:paraId="7AB0F2CA" w14:textId="77777777" w:rsidTr="00A11118">
        <w:trPr>
          <w:trHeight w:val="618"/>
        </w:trPr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E2BB2" w14:textId="77777777" w:rsidR="00751040" w:rsidRPr="00AD7DBF" w:rsidRDefault="00751040" w:rsidP="001314FE">
            <w:pPr>
              <w:tabs>
                <w:tab w:val="left" w:pos="18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 xml:space="preserve">   Caucasian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F219C" w14:textId="072E5F72" w:rsidR="00751040" w:rsidRPr="00515D8F" w:rsidRDefault="003A75BB" w:rsidP="001314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.2</w:t>
            </w:r>
            <w:r w:rsidR="00751040">
              <w:rPr>
                <w:rFonts w:ascii="Arial" w:hAnsi="Arial" w:cs="Arial"/>
                <w:sz w:val="24"/>
                <w:szCs w:val="24"/>
              </w:rPr>
              <w:t>% (2/32)</w:t>
            </w:r>
          </w:p>
        </w:tc>
      </w:tr>
      <w:tr w:rsidR="00751040" w14:paraId="3AB276D4" w14:textId="77777777" w:rsidTr="00A11118">
        <w:trPr>
          <w:trHeight w:val="618"/>
        </w:trPr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F2BF3" w14:textId="77777777" w:rsidR="00751040" w:rsidRPr="00AD7DBF" w:rsidRDefault="00751040" w:rsidP="001314FE">
            <w:pPr>
              <w:tabs>
                <w:tab w:val="left" w:pos="18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 xml:space="preserve">   Other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5F58C" w14:textId="673A7EAD" w:rsidR="00751040" w:rsidRPr="00515D8F" w:rsidRDefault="003A75BB" w:rsidP="001314F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.5</w:t>
            </w:r>
            <w:r w:rsidR="00A11118">
              <w:rPr>
                <w:rFonts w:ascii="Arial" w:hAnsi="Arial" w:cs="Arial"/>
                <w:sz w:val="24"/>
                <w:szCs w:val="24"/>
              </w:rPr>
              <w:t>%</w:t>
            </w:r>
            <w:r>
              <w:rPr>
                <w:rFonts w:ascii="Arial" w:hAnsi="Arial" w:cs="Arial"/>
                <w:sz w:val="24"/>
                <w:szCs w:val="24"/>
              </w:rPr>
              <w:t xml:space="preserve"> (4/32)</w:t>
            </w:r>
          </w:p>
        </w:tc>
      </w:tr>
    </w:tbl>
    <w:p w14:paraId="698ADBC9" w14:textId="65FA081F" w:rsidR="001A1E9C" w:rsidRPr="001A1E9C" w:rsidRDefault="001A1E9C" w:rsidP="001A1E9C">
      <w:pPr>
        <w:spacing w:before="100" w:after="0" w:line="240" w:lineRule="auto"/>
        <w:ind w:left="450"/>
        <w:rPr>
          <w:rFonts w:ascii="Arial" w:hAnsi="Arial" w:cs="Arial"/>
          <w:sz w:val="24"/>
          <w:szCs w:val="24"/>
        </w:rPr>
      </w:pPr>
      <w:r w:rsidRPr="001A1E9C">
        <w:rPr>
          <w:rFonts w:ascii="Arial" w:hAnsi="Arial" w:cs="Arial"/>
          <w:sz w:val="24"/>
          <w:szCs w:val="24"/>
        </w:rPr>
        <w:t>Data are given as median (interquartile range, IQR) and percentage (n/N)</w:t>
      </w:r>
    </w:p>
    <w:p w14:paraId="29473928" w14:textId="2B013CEB" w:rsidR="004E0865" w:rsidRPr="001A1E9C" w:rsidRDefault="001A1E9C" w:rsidP="001A1E9C">
      <w:pPr>
        <w:spacing w:before="100" w:after="0" w:line="240" w:lineRule="auto"/>
        <w:ind w:left="450"/>
        <w:rPr>
          <w:rFonts w:ascii="Arial" w:hAnsi="Arial" w:cs="Arial"/>
          <w:sz w:val="24"/>
          <w:szCs w:val="24"/>
        </w:rPr>
      </w:pPr>
      <w:r w:rsidRPr="001A1E9C">
        <w:rPr>
          <w:rFonts w:ascii="Arial" w:hAnsi="Arial" w:cs="Arial"/>
          <w:sz w:val="24"/>
          <w:szCs w:val="24"/>
          <w:vertAlign w:val="superscript"/>
        </w:rPr>
        <w:t xml:space="preserve">a </w:t>
      </w:r>
      <w:r w:rsidRPr="001A1E9C">
        <w:rPr>
          <w:rFonts w:ascii="Arial" w:hAnsi="Arial" w:cs="Arial"/>
          <w:sz w:val="24"/>
          <w:szCs w:val="24"/>
        </w:rPr>
        <w:t>One missed data</w:t>
      </w:r>
    </w:p>
    <w:sectPr w:rsidR="004E0865" w:rsidRPr="001A1E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3MDMzNDSysLQwMjRX0lEKTi0uzszPAykwqgUAYSjqyiwAAAA="/>
  </w:docVars>
  <w:rsids>
    <w:rsidRoot w:val="008518D3"/>
    <w:rsid w:val="00004EAE"/>
    <w:rsid w:val="00010BAF"/>
    <w:rsid w:val="000114B4"/>
    <w:rsid w:val="00026D64"/>
    <w:rsid w:val="00034432"/>
    <w:rsid w:val="00035C84"/>
    <w:rsid w:val="00060CDC"/>
    <w:rsid w:val="00072F1F"/>
    <w:rsid w:val="00077145"/>
    <w:rsid w:val="0008288A"/>
    <w:rsid w:val="0009029B"/>
    <w:rsid w:val="000A4671"/>
    <w:rsid w:val="000C5730"/>
    <w:rsid w:val="000E72FB"/>
    <w:rsid w:val="000F6AE6"/>
    <w:rsid w:val="00106946"/>
    <w:rsid w:val="0011307E"/>
    <w:rsid w:val="00115429"/>
    <w:rsid w:val="001233C0"/>
    <w:rsid w:val="00130864"/>
    <w:rsid w:val="00137FBE"/>
    <w:rsid w:val="00141C08"/>
    <w:rsid w:val="0014479C"/>
    <w:rsid w:val="00150562"/>
    <w:rsid w:val="00157779"/>
    <w:rsid w:val="00166DBA"/>
    <w:rsid w:val="00182BA9"/>
    <w:rsid w:val="001A1E9C"/>
    <w:rsid w:val="001B0827"/>
    <w:rsid w:val="001D0D98"/>
    <w:rsid w:val="001D4D93"/>
    <w:rsid w:val="001E153A"/>
    <w:rsid w:val="001E3F28"/>
    <w:rsid w:val="001E5265"/>
    <w:rsid w:val="001E6005"/>
    <w:rsid w:val="001F1134"/>
    <w:rsid w:val="00200F5B"/>
    <w:rsid w:val="00213530"/>
    <w:rsid w:val="002200AA"/>
    <w:rsid w:val="00231230"/>
    <w:rsid w:val="00234AFC"/>
    <w:rsid w:val="0024082A"/>
    <w:rsid w:val="0026347B"/>
    <w:rsid w:val="00273A03"/>
    <w:rsid w:val="002800B2"/>
    <w:rsid w:val="00280B08"/>
    <w:rsid w:val="00281BC0"/>
    <w:rsid w:val="00290367"/>
    <w:rsid w:val="002C6A7E"/>
    <w:rsid w:val="002D63B7"/>
    <w:rsid w:val="002F06E9"/>
    <w:rsid w:val="00301E6E"/>
    <w:rsid w:val="0031245C"/>
    <w:rsid w:val="003365DC"/>
    <w:rsid w:val="00341616"/>
    <w:rsid w:val="003439ED"/>
    <w:rsid w:val="003932C5"/>
    <w:rsid w:val="003A75BB"/>
    <w:rsid w:val="003C5102"/>
    <w:rsid w:val="003E1981"/>
    <w:rsid w:val="003E4A13"/>
    <w:rsid w:val="003F69E9"/>
    <w:rsid w:val="003F6F18"/>
    <w:rsid w:val="00401562"/>
    <w:rsid w:val="00401DA5"/>
    <w:rsid w:val="00432262"/>
    <w:rsid w:val="00437595"/>
    <w:rsid w:val="004426BB"/>
    <w:rsid w:val="00444CAB"/>
    <w:rsid w:val="00454657"/>
    <w:rsid w:val="00454F41"/>
    <w:rsid w:val="004577A3"/>
    <w:rsid w:val="00457A41"/>
    <w:rsid w:val="00461826"/>
    <w:rsid w:val="00462BFD"/>
    <w:rsid w:val="00462CB6"/>
    <w:rsid w:val="00467835"/>
    <w:rsid w:val="004812BE"/>
    <w:rsid w:val="004A2CC3"/>
    <w:rsid w:val="004A2EAE"/>
    <w:rsid w:val="004C4DC0"/>
    <w:rsid w:val="004C7213"/>
    <w:rsid w:val="004D0430"/>
    <w:rsid w:val="004D1388"/>
    <w:rsid w:val="004D6A6F"/>
    <w:rsid w:val="004E0865"/>
    <w:rsid w:val="004E239D"/>
    <w:rsid w:val="004E66BB"/>
    <w:rsid w:val="004F08B0"/>
    <w:rsid w:val="00515D8F"/>
    <w:rsid w:val="00522CA6"/>
    <w:rsid w:val="00527C4B"/>
    <w:rsid w:val="005323CA"/>
    <w:rsid w:val="00536375"/>
    <w:rsid w:val="00564433"/>
    <w:rsid w:val="00574C73"/>
    <w:rsid w:val="005830E5"/>
    <w:rsid w:val="00584F02"/>
    <w:rsid w:val="00591AE1"/>
    <w:rsid w:val="005A2301"/>
    <w:rsid w:val="005B1A9A"/>
    <w:rsid w:val="005B591D"/>
    <w:rsid w:val="005C175C"/>
    <w:rsid w:val="005C3B06"/>
    <w:rsid w:val="005D5B45"/>
    <w:rsid w:val="00605F72"/>
    <w:rsid w:val="00610C9B"/>
    <w:rsid w:val="00621244"/>
    <w:rsid w:val="00625CFC"/>
    <w:rsid w:val="00662199"/>
    <w:rsid w:val="006732AE"/>
    <w:rsid w:val="0068281A"/>
    <w:rsid w:val="006933C2"/>
    <w:rsid w:val="00694107"/>
    <w:rsid w:val="006A593B"/>
    <w:rsid w:val="006B41A7"/>
    <w:rsid w:val="006F0420"/>
    <w:rsid w:val="007239F2"/>
    <w:rsid w:val="0074341A"/>
    <w:rsid w:val="00751040"/>
    <w:rsid w:val="00760F09"/>
    <w:rsid w:val="00785915"/>
    <w:rsid w:val="007931A4"/>
    <w:rsid w:val="007A4A62"/>
    <w:rsid w:val="007B1BD0"/>
    <w:rsid w:val="007C11F8"/>
    <w:rsid w:val="007C4BC2"/>
    <w:rsid w:val="007D0CF2"/>
    <w:rsid w:val="007D3F8B"/>
    <w:rsid w:val="00804468"/>
    <w:rsid w:val="00833379"/>
    <w:rsid w:val="00841CF9"/>
    <w:rsid w:val="008518D3"/>
    <w:rsid w:val="00862824"/>
    <w:rsid w:val="00867270"/>
    <w:rsid w:val="00875088"/>
    <w:rsid w:val="008773C4"/>
    <w:rsid w:val="00880084"/>
    <w:rsid w:val="008A1459"/>
    <w:rsid w:val="008B22C6"/>
    <w:rsid w:val="008C4015"/>
    <w:rsid w:val="008D3A3F"/>
    <w:rsid w:val="008E0024"/>
    <w:rsid w:val="008E5679"/>
    <w:rsid w:val="008E5ABE"/>
    <w:rsid w:val="008F2098"/>
    <w:rsid w:val="008F3838"/>
    <w:rsid w:val="008F52AF"/>
    <w:rsid w:val="009023AC"/>
    <w:rsid w:val="00903E91"/>
    <w:rsid w:val="00914719"/>
    <w:rsid w:val="00917B20"/>
    <w:rsid w:val="00950C66"/>
    <w:rsid w:val="00951F35"/>
    <w:rsid w:val="009631A9"/>
    <w:rsid w:val="0097429B"/>
    <w:rsid w:val="009846C5"/>
    <w:rsid w:val="00997B5E"/>
    <w:rsid w:val="009A29A0"/>
    <w:rsid w:val="009B2BAD"/>
    <w:rsid w:val="009B3828"/>
    <w:rsid w:val="009B49BC"/>
    <w:rsid w:val="009D31F5"/>
    <w:rsid w:val="00A01F3D"/>
    <w:rsid w:val="00A04BB8"/>
    <w:rsid w:val="00A11118"/>
    <w:rsid w:val="00A207B4"/>
    <w:rsid w:val="00A21959"/>
    <w:rsid w:val="00A34A31"/>
    <w:rsid w:val="00A44619"/>
    <w:rsid w:val="00A50E0E"/>
    <w:rsid w:val="00A91D29"/>
    <w:rsid w:val="00AA0E11"/>
    <w:rsid w:val="00AD6622"/>
    <w:rsid w:val="00AD7DBF"/>
    <w:rsid w:val="00AE50F5"/>
    <w:rsid w:val="00AE6FBE"/>
    <w:rsid w:val="00AF03E9"/>
    <w:rsid w:val="00AF18D8"/>
    <w:rsid w:val="00AF2F25"/>
    <w:rsid w:val="00AF6298"/>
    <w:rsid w:val="00B142F4"/>
    <w:rsid w:val="00B15859"/>
    <w:rsid w:val="00B30466"/>
    <w:rsid w:val="00B349C0"/>
    <w:rsid w:val="00B40163"/>
    <w:rsid w:val="00B41B04"/>
    <w:rsid w:val="00B47BE8"/>
    <w:rsid w:val="00B50294"/>
    <w:rsid w:val="00B6555F"/>
    <w:rsid w:val="00B715DC"/>
    <w:rsid w:val="00B72EE7"/>
    <w:rsid w:val="00BB421B"/>
    <w:rsid w:val="00BC14AC"/>
    <w:rsid w:val="00BD0DA0"/>
    <w:rsid w:val="00BE14D5"/>
    <w:rsid w:val="00BF3F2E"/>
    <w:rsid w:val="00BF58D3"/>
    <w:rsid w:val="00C052FD"/>
    <w:rsid w:val="00C07E6F"/>
    <w:rsid w:val="00C12A34"/>
    <w:rsid w:val="00C137CB"/>
    <w:rsid w:val="00C22252"/>
    <w:rsid w:val="00C3617A"/>
    <w:rsid w:val="00C43100"/>
    <w:rsid w:val="00C44190"/>
    <w:rsid w:val="00C47C16"/>
    <w:rsid w:val="00C76D86"/>
    <w:rsid w:val="00C77DBA"/>
    <w:rsid w:val="00C95B39"/>
    <w:rsid w:val="00CA5BA6"/>
    <w:rsid w:val="00CA6BC7"/>
    <w:rsid w:val="00CB60CE"/>
    <w:rsid w:val="00CD4290"/>
    <w:rsid w:val="00CD5619"/>
    <w:rsid w:val="00CE278A"/>
    <w:rsid w:val="00CE39CA"/>
    <w:rsid w:val="00CE45B0"/>
    <w:rsid w:val="00CF5510"/>
    <w:rsid w:val="00D014AE"/>
    <w:rsid w:val="00D1501D"/>
    <w:rsid w:val="00D36263"/>
    <w:rsid w:val="00D400B4"/>
    <w:rsid w:val="00D55AA0"/>
    <w:rsid w:val="00D562C8"/>
    <w:rsid w:val="00D63B52"/>
    <w:rsid w:val="00DA24E3"/>
    <w:rsid w:val="00DA2BDA"/>
    <w:rsid w:val="00DA3E6A"/>
    <w:rsid w:val="00DB3DF9"/>
    <w:rsid w:val="00DB5A15"/>
    <w:rsid w:val="00DB765F"/>
    <w:rsid w:val="00DC281C"/>
    <w:rsid w:val="00DE5555"/>
    <w:rsid w:val="00DF6271"/>
    <w:rsid w:val="00E020A2"/>
    <w:rsid w:val="00E137A5"/>
    <w:rsid w:val="00E16053"/>
    <w:rsid w:val="00E261CD"/>
    <w:rsid w:val="00E40DBA"/>
    <w:rsid w:val="00E458BD"/>
    <w:rsid w:val="00E51428"/>
    <w:rsid w:val="00E52CA9"/>
    <w:rsid w:val="00E72EE0"/>
    <w:rsid w:val="00E81954"/>
    <w:rsid w:val="00E84370"/>
    <w:rsid w:val="00EA3BE1"/>
    <w:rsid w:val="00EE1B67"/>
    <w:rsid w:val="00F25B4B"/>
    <w:rsid w:val="00F35EE0"/>
    <w:rsid w:val="00F52EAA"/>
    <w:rsid w:val="00F649B1"/>
    <w:rsid w:val="00F67F7A"/>
    <w:rsid w:val="00F800F6"/>
    <w:rsid w:val="00F86FFD"/>
    <w:rsid w:val="00FA05E3"/>
    <w:rsid w:val="00FA6AEA"/>
    <w:rsid w:val="00FB4DCD"/>
    <w:rsid w:val="00FC1743"/>
    <w:rsid w:val="00FC3490"/>
    <w:rsid w:val="00FD27E0"/>
    <w:rsid w:val="00FD61D1"/>
    <w:rsid w:val="00FE16FE"/>
    <w:rsid w:val="00FE2F29"/>
    <w:rsid w:val="00FE3CE0"/>
    <w:rsid w:val="00FE46A5"/>
    <w:rsid w:val="00FF343A"/>
    <w:rsid w:val="00FF4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AEAE1"/>
  <w15:docId w15:val="{F0C6762C-FA01-41AB-A16A-B31CC112E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9E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18D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CE39CA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CE39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70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8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F6479D-3984-44D6-96FB-0225CFA5B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H/PRB</Company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lutsky</dc:creator>
  <cp:lastModifiedBy>Roger Pique-Regi</cp:lastModifiedBy>
  <cp:revision>41</cp:revision>
  <dcterms:created xsi:type="dcterms:W3CDTF">2019-05-20T18:23:00Z</dcterms:created>
  <dcterms:modified xsi:type="dcterms:W3CDTF">2020-07-04T16:03:00Z</dcterms:modified>
</cp:coreProperties>
</file>